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5303" w14:textId="0457B415" w:rsidR="0043616E" w:rsidRDefault="00E45D8B">
      <w:r>
        <w:t xml:space="preserve">Shane Tinsley </w:t>
      </w:r>
    </w:p>
    <w:p w14:paraId="3C0E85E8" w14:textId="10FAEA19" w:rsidR="00E45D8B" w:rsidRDefault="00E45D8B">
      <w:r>
        <w:t>Module 1 Assignment 1.2 Github Repository Setup</w:t>
      </w:r>
    </w:p>
    <w:p w14:paraId="3275FF3E" w14:textId="2E63E32E" w:rsidR="00E45D8B" w:rsidRDefault="00B55AC7">
      <w:hyperlink r:id="rId4" w:history="1">
        <w:r w:rsidRPr="00832F81">
          <w:rPr>
            <w:rStyle w:val="Hyperlink"/>
          </w:rPr>
          <w:t>https://github.com/Zebtha/csd-310.gi</w:t>
        </w:r>
        <w:r w:rsidRPr="00832F81">
          <w:rPr>
            <w:rStyle w:val="Hyperlink"/>
          </w:rPr>
          <w:t>t</w:t>
        </w:r>
      </w:hyperlink>
      <w:r>
        <w:rPr>
          <w:noProof/>
        </w:rPr>
        <w:drawing>
          <wp:inline distT="0" distB="0" distL="0" distR="0" wp14:anchorId="7E2C25FD" wp14:editId="486A3AF0">
            <wp:extent cx="5534660" cy="3048000"/>
            <wp:effectExtent l="0" t="0" r="8890" b="0"/>
            <wp:docPr id="1481922251" name="Picture 3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922251" name="Picture 3" descr="A computer screen with white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66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A76924" wp14:editId="01436A84">
            <wp:extent cx="4637596" cy="2299970"/>
            <wp:effectExtent l="0" t="0" r="0" b="5080"/>
            <wp:docPr id="290919006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919006" name="Picture 2" descr="A screenshot of a computer pr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292" cy="230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729432" wp14:editId="1259F33E">
            <wp:extent cx="5943600" cy="1883410"/>
            <wp:effectExtent l="0" t="0" r="0" b="2540"/>
            <wp:docPr id="2010176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17622" name="Picture 1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5D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2MDWwNDY1sjRW0lEKTi0uzszPAykwqgUA5xkSGSwAAAA="/>
  </w:docVars>
  <w:rsids>
    <w:rsidRoot w:val="006F3ABC"/>
    <w:rsid w:val="0043616E"/>
    <w:rsid w:val="006F3ABC"/>
    <w:rsid w:val="0074361E"/>
    <w:rsid w:val="00B55AC7"/>
    <w:rsid w:val="00B919CF"/>
    <w:rsid w:val="00DC1B12"/>
    <w:rsid w:val="00E4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25B1A"/>
  <w15:chartTrackingRefBased/>
  <w15:docId w15:val="{14BBAE18-8A0A-4966-84CC-F159E6025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55A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A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Zebtha/csd-310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3-10-15T17:09:00Z</dcterms:created>
  <dcterms:modified xsi:type="dcterms:W3CDTF">2023-10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c9230-7f4a-4a3c-95ed-96e29e8589a4</vt:lpwstr>
  </property>
</Properties>
</file>